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53AF0A3" w:rsidR="00187456" w:rsidRPr="00514BA4" w:rsidRDefault="003C36DA" w:rsidP="003C36DA">
      <w:pPr>
        <w:rPr>
          <w:rFonts w:asciiTheme="majorHAnsi" w:hAnsiTheme="majorHAnsi" w:cstheme="majorHAnsi"/>
          <w:b/>
          <w:sz w:val="36"/>
        </w:rPr>
      </w:pPr>
      <w:r w:rsidRPr="00514BA4">
        <w:rPr>
          <w:rFonts w:asciiTheme="majorHAnsi" w:hAnsiTheme="majorHAnsi" w:cstheme="majorHAnsi"/>
          <w:b/>
          <w:sz w:val="36"/>
        </w:rPr>
        <w:t>Project Log</w:t>
      </w:r>
    </w:p>
    <w:p w14:paraId="15CC1E30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eam Name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Development Team</w:t>
      </w:r>
    </w:p>
    <w:p w14:paraId="33029188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opic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</w:p>
    <w:p w14:paraId="35E2BD53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Team Members</w:t>
      </w:r>
    </w:p>
    <w:p w14:paraId="003B4420" w14:textId="02F13526" w:rsidR="003C36DA" w:rsidRPr="00514BA4" w:rsidRDefault="003C36DA" w:rsidP="003C36DA">
      <w:pPr>
        <w:ind w:firstLine="360"/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Name 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Roles</w:t>
      </w:r>
    </w:p>
    <w:p w14:paraId="67B0A513" w14:textId="10936A3A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Shesan Balachandran (SB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Project Manager</w:t>
      </w:r>
    </w:p>
    <w:p w14:paraId="69DBC98F" w14:textId="1050AE85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Nishanth Raveendran (NR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Algorithm Designer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</w:p>
    <w:p w14:paraId="478FA349" w14:textId="448622FA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proofErr w:type="spellStart"/>
      <w:r w:rsidRPr="00514BA4">
        <w:rPr>
          <w:rFonts w:asciiTheme="majorHAnsi" w:hAnsiTheme="majorHAnsi" w:cstheme="majorHAnsi"/>
          <w:sz w:val="24"/>
        </w:rPr>
        <w:t>Dananjay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514BA4">
        <w:rPr>
          <w:rFonts w:asciiTheme="majorHAnsi" w:hAnsiTheme="majorHAnsi" w:cstheme="majorHAnsi"/>
          <w:sz w:val="24"/>
        </w:rPr>
        <w:t>Prabaharan</w:t>
      </w:r>
      <w:proofErr w:type="spellEnd"/>
      <w:r w:rsidRPr="00514BA4">
        <w:rPr>
          <w:rFonts w:asciiTheme="majorHAnsi" w:hAnsiTheme="majorHAnsi" w:cstheme="majorHAnsi"/>
          <w:sz w:val="24"/>
        </w:rPr>
        <w:tab/>
        <w:t>(DP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Algorithm Designer</w:t>
      </w:r>
    </w:p>
    <w:p w14:paraId="08479D76" w14:textId="0243DCF7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Bill Nguyen (BN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Front End Developer</w:t>
      </w:r>
    </w:p>
    <w:p w14:paraId="433D8497" w14:textId="367BDD9A" w:rsidR="003C36DA" w:rsidRDefault="003C36DA" w:rsidP="003C36DA">
      <w:pPr>
        <w:rPr>
          <w:sz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24"/>
        <w:gridCol w:w="1131"/>
        <w:gridCol w:w="964"/>
        <w:gridCol w:w="687"/>
        <w:gridCol w:w="1276"/>
        <w:gridCol w:w="2693"/>
        <w:gridCol w:w="1275"/>
      </w:tblGrid>
      <w:tr w:rsidR="00805046" w:rsidRPr="00514BA4" w14:paraId="3B081C15" w14:textId="77777777" w:rsidTr="00805046">
        <w:tc>
          <w:tcPr>
            <w:tcW w:w="1324" w:type="dxa"/>
          </w:tcPr>
          <w:p w14:paraId="31666719" w14:textId="1BD3126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ime Stamp</w:t>
            </w:r>
          </w:p>
        </w:tc>
        <w:tc>
          <w:tcPr>
            <w:tcW w:w="1131" w:type="dxa"/>
          </w:tcPr>
          <w:p w14:paraId="408DFD07" w14:textId="3F375333" w:rsidR="003C36DA" w:rsidRPr="00514BA4" w:rsidRDefault="006F248D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mbers</w:t>
            </w:r>
          </w:p>
        </w:tc>
        <w:tc>
          <w:tcPr>
            <w:tcW w:w="964" w:type="dxa"/>
          </w:tcPr>
          <w:p w14:paraId="2230D24E" w14:textId="3A86DB2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ype</w:t>
            </w:r>
          </w:p>
        </w:tc>
        <w:tc>
          <w:tcPr>
            <w:tcW w:w="687" w:type="dxa"/>
          </w:tcPr>
          <w:p w14:paraId="4600CF3B" w14:textId="3CD0D27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1276" w:type="dxa"/>
          </w:tcPr>
          <w:p w14:paraId="281ADC8F" w14:textId="06836FC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2693" w:type="dxa"/>
          </w:tcPr>
          <w:p w14:paraId="298C106C" w14:textId="2DD3BCC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ments</w:t>
            </w:r>
          </w:p>
        </w:tc>
        <w:tc>
          <w:tcPr>
            <w:tcW w:w="1275" w:type="dxa"/>
          </w:tcPr>
          <w:p w14:paraId="7D5EDB18" w14:textId="2219F87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upporting Documents</w:t>
            </w:r>
          </w:p>
        </w:tc>
      </w:tr>
      <w:tr w:rsidR="00805046" w:rsidRPr="00514BA4" w14:paraId="26A0D8B7" w14:textId="77777777" w:rsidTr="00805046">
        <w:tc>
          <w:tcPr>
            <w:tcW w:w="1324" w:type="dxa"/>
          </w:tcPr>
          <w:p w14:paraId="412A2EE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0A56A65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39374D10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19943E46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725C6A3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2F4258CC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1F554E1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24242F83" w14:textId="77777777" w:rsidTr="00805046">
        <w:tc>
          <w:tcPr>
            <w:tcW w:w="1324" w:type="dxa"/>
          </w:tcPr>
          <w:p w14:paraId="03A6A599" w14:textId="69459560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2B2B8C24" w14:textId="4BC8A72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40AC0557" w14:textId="75D6FCE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2255A04A" w14:textId="6B6DE89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</w:t>
            </w:r>
            <w:r w:rsidR="00514BA4">
              <w:rPr>
                <w:rFonts w:asciiTheme="majorHAnsi" w:hAnsiTheme="majorHAnsi" w:cstheme="majorHAnsi"/>
              </w:rPr>
              <w:t>0</w:t>
            </w:r>
          </w:p>
        </w:tc>
        <w:tc>
          <w:tcPr>
            <w:tcW w:w="1276" w:type="dxa"/>
          </w:tcPr>
          <w:p w14:paraId="49F30DE0" w14:textId="544156D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92513C" w14:textId="1BEB7E86" w:rsidR="00805046" w:rsidRPr="00805046" w:rsidRDefault="00805046" w:rsidP="0080504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="003C36DA" w:rsidRPr="00805046">
              <w:rPr>
                <w:rFonts w:asciiTheme="majorHAnsi" w:hAnsiTheme="majorHAnsi" w:cstheme="majorHAnsi"/>
              </w:rPr>
              <w:t xml:space="preserve">Topic </w:t>
            </w:r>
            <w:r w:rsidR="00B72311">
              <w:rPr>
                <w:rFonts w:asciiTheme="majorHAnsi" w:hAnsiTheme="majorHAnsi" w:cstheme="majorHAnsi"/>
              </w:rPr>
              <w:t>s</w:t>
            </w:r>
            <w:r w:rsidR="003C36DA" w:rsidRPr="00805046">
              <w:rPr>
                <w:rFonts w:asciiTheme="majorHAnsi" w:hAnsiTheme="majorHAnsi" w:cstheme="majorHAnsi"/>
              </w:rPr>
              <w:t>election</w:t>
            </w:r>
            <w:r w:rsidR="00B72311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="00B72311">
              <w:rPr>
                <w:rFonts w:asciiTheme="majorHAnsi" w:hAnsiTheme="majorHAnsi" w:cstheme="majorHAnsi"/>
              </w:rPr>
              <w:t>Usearch</w:t>
            </w:r>
            <w:proofErr w:type="spellEnd"/>
            <w:r w:rsidR="00B72311">
              <w:rPr>
                <w:rFonts w:asciiTheme="majorHAnsi" w:hAnsiTheme="majorHAnsi" w:cstheme="majorHAnsi"/>
              </w:rPr>
              <w:t>)</w:t>
            </w:r>
          </w:p>
          <w:p w14:paraId="0C681FCC" w14:textId="1EEE6D7C" w:rsidR="003C36DA" w:rsidRPr="00805046" w:rsidRDefault="00805046" w:rsidP="00805046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Pr="00805046">
              <w:rPr>
                <w:rFonts w:asciiTheme="majorHAnsi" w:hAnsiTheme="majorHAnsi" w:cstheme="majorHAnsi"/>
              </w:rPr>
              <w:t>Role</w:t>
            </w:r>
            <w:r w:rsidR="00B72311">
              <w:rPr>
                <w:rFonts w:asciiTheme="majorHAnsi" w:hAnsiTheme="majorHAnsi" w:cstheme="majorHAnsi"/>
              </w:rPr>
              <w:t xml:space="preserve"> as</w:t>
            </w:r>
            <w:r w:rsidRPr="00805046">
              <w:rPr>
                <w:rFonts w:asciiTheme="majorHAnsi" w:hAnsiTheme="majorHAnsi" w:cstheme="majorHAnsi"/>
              </w:rPr>
              <w:t>signment</w:t>
            </w:r>
          </w:p>
        </w:tc>
        <w:tc>
          <w:tcPr>
            <w:tcW w:w="1275" w:type="dxa"/>
          </w:tcPr>
          <w:p w14:paraId="11988B49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D2DAE67" w14:textId="77777777" w:rsidTr="00805046">
        <w:tc>
          <w:tcPr>
            <w:tcW w:w="1324" w:type="dxa"/>
          </w:tcPr>
          <w:p w14:paraId="1B3F6CB7" w14:textId="2984843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6B3A5DD4" w14:textId="5D74E95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392E7471" w14:textId="450992EA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4635F894" w14:textId="41D2D81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1276" w:type="dxa"/>
          </w:tcPr>
          <w:p w14:paraId="1F8E2454" w14:textId="3CFF513B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AC4589E" w14:textId="3D69CD1C" w:rsidR="00B72311" w:rsidRDefault="00805046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Refined product idea</w:t>
            </w:r>
          </w:p>
          <w:p w14:paraId="2B1466D6" w14:textId="7D7616D7" w:rsidR="00805046" w:rsidRPr="00805046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dataset (Amazon co-product meta data &amp; Amazon review data)</w:t>
            </w:r>
          </w:p>
        </w:tc>
        <w:tc>
          <w:tcPr>
            <w:tcW w:w="1275" w:type="dxa"/>
          </w:tcPr>
          <w:p w14:paraId="48B9DBAF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8173BA6" w14:textId="77777777" w:rsidTr="00805046">
        <w:tc>
          <w:tcPr>
            <w:tcW w:w="1324" w:type="dxa"/>
          </w:tcPr>
          <w:p w14:paraId="7C88797C" w14:textId="50D9A495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1AA9829C" w14:textId="5117F6BD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7404582F" w14:textId="48EDF79E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65B80825" w14:textId="432D0BD8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601D640F" w14:textId="374FC54D" w:rsidR="003C36DA" w:rsidRPr="00514BA4" w:rsidRDefault="002B79A5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2D259371" w14:textId="1105CFED" w:rsidR="00B72311" w:rsidRPr="00B72311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Project Organization</w:t>
            </w:r>
          </w:p>
          <w:p w14:paraId="62946D83" w14:textId="212AF149" w:rsidR="003C36DA" w:rsidRPr="00514BA4" w:rsidRDefault="00B72311" w:rsidP="00B72311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1275" w:type="dxa"/>
          </w:tcPr>
          <w:p w14:paraId="733A212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2E04CC6A" w14:textId="77777777" w:rsidTr="00805046">
        <w:tc>
          <w:tcPr>
            <w:tcW w:w="1324" w:type="dxa"/>
          </w:tcPr>
          <w:p w14:paraId="056EB0F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31" w:type="dxa"/>
          </w:tcPr>
          <w:p w14:paraId="0286CAC5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64" w:type="dxa"/>
          </w:tcPr>
          <w:p w14:paraId="081DAA6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687" w:type="dxa"/>
          </w:tcPr>
          <w:p w14:paraId="751F0C2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3224A17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158130BF" w14:textId="77777777" w:rsidR="006153F3" w:rsidRDefault="006153F3" w:rsidP="00B72311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275" w:type="dxa"/>
          </w:tcPr>
          <w:p w14:paraId="1837C17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F248D" w:rsidRPr="00514BA4" w14:paraId="7D6434FF" w14:textId="77777777" w:rsidTr="00805046">
        <w:tc>
          <w:tcPr>
            <w:tcW w:w="1324" w:type="dxa"/>
          </w:tcPr>
          <w:p w14:paraId="237FA658" w14:textId="335498D4" w:rsidR="006F248D" w:rsidRPr="00514BA4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6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731D45D2" w14:textId="20559548" w:rsidR="006F248D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450C90E9" w14:textId="0E4CAAC6" w:rsidR="006F248D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0E200BCC" w14:textId="2E402993" w:rsidR="006F248D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7E7139B8" w14:textId="035609E3" w:rsidR="006F248D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76BA59C" w14:textId="77777777" w:rsidR="006F248D" w:rsidRPr="00B72311" w:rsidRDefault="006F248D" w:rsidP="006F248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Project Organization</w:t>
            </w:r>
          </w:p>
          <w:p w14:paraId="58C032EA" w14:textId="27BD48E2" w:rsidR="006F248D" w:rsidRDefault="006F248D" w:rsidP="006F248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1275" w:type="dxa"/>
          </w:tcPr>
          <w:p w14:paraId="606E2A93" w14:textId="77777777" w:rsidR="006F248D" w:rsidRPr="00514BA4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7FF67EDE" w14:textId="77777777" w:rsidTr="00805046">
        <w:tc>
          <w:tcPr>
            <w:tcW w:w="1324" w:type="dxa"/>
          </w:tcPr>
          <w:p w14:paraId="0A875957" w14:textId="31521936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6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057B03C6" w14:textId="5FDF87F5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5B4C7A00" w14:textId="67EAC95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1FF13F3F" w14:textId="0426F301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0</w:t>
            </w:r>
          </w:p>
        </w:tc>
        <w:tc>
          <w:tcPr>
            <w:tcW w:w="1276" w:type="dxa"/>
          </w:tcPr>
          <w:p w14:paraId="05142749" w14:textId="1ED6FC41" w:rsidR="006153F3" w:rsidRDefault="006F248D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gress</w:t>
            </w:r>
          </w:p>
        </w:tc>
        <w:tc>
          <w:tcPr>
            <w:tcW w:w="2693" w:type="dxa"/>
          </w:tcPr>
          <w:p w14:paraId="41B90398" w14:textId="04F934DC" w:rsidR="006153F3" w:rsidRDefault="006153F3" w:rsidP="006153F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Research and identify </w:t>
            </w:r>
            <w:r w:rsidR="008274FF">
              <w:rPr>
                <w:rFonts w:asciiTheme="majorHAnsi" w:hAnsiTheme="majorHAnsi" w:cstheme="majorHAnsi"/>
              </w:rPr>
              <w:t xml:space="preserve">the </w:t>
            </w:r>
            <w:r>
              <w:rPr>
                <w:rFonts w:asciiTheme="majorHAnsi" w:hAnsiTheme="majorHAnsi" w:cstheme="majorHAnsi"/>
              </w:rPr>
              <w:t>algorithms to use</w:t>
            </w:r>
          </w:p>
          <w:p w14:paraId="7133D55D" w14:textId="4474026F" w:rsidR="006153F3" w:rsidRPr="006153F3" w:rsidRDefault="006153F3" w:rsidP="006153F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rainstorm sample UIs</w:t>
            </w:r>
          </w:p>
        </w:tc>
        <w:tc>
          <w:tcPr>
            <w:tcW w:w="1275" w:type="dxa"/>
          </w:tcPr>
          <w:p w14:paraId="6C8D3350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6F248D" w:rsidRPr="00514BA4" w14:paraId="68F70C93" w14:textId="77777777" w:rsidTr="00805046">
        <w:tc>
          <w:tcPr>
            <w:tcW w:w="1324" w:type="dxa"/>
          </w:tcPr>
          <w:p w14:paraId="2F36BDC0" w14:textId="0223AF5D" w:rsidR="006F248D" w:rsidRPr="00514BA4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8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621A285E" w14:textId="2C043DA5" w:rsidR="006F248D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208B9224" w14:textId="39BDB510" w:rsidR="006F248D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687" w:type="dxa"/>
          </w:tcPr>
          <w:p w14:paraId="25722973" w14:textId="3DD803A6" w:rsidR="006F248D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0</w:t>
            </w:r>
          </w:p>
        </w:tc>
        <w:tc>
          <w:tcPr>
            <w:tcW w:w="1276" w:type="dxa"/>
          </w:tcPr>
          <w:p w14:paraId="27ACE75D" w14:textId="62ACFA2A" w:rsidR="006F248D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781E69F" w14:textId="77777777" w:rsidR="006F248D" w:rsidRDefault="006F248D" w:rsidP="006F248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search and identify the algorithms to use</w:t>
            </w:r>
          </w:p>
          <w:p w14:paraId="2F34924F" w14:textId="2D793EF9" w:rsidR="006F248D" w:rsidRDefault="006F248D" w:rsidP="006F248D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rainstorm sample UIs</w:t>
            </w:r>
          </w:p>
        </w:tc>
        <w:tc>
          <w:tcPr>
            <w:tcW w:w="1275" w:type="dxa"/>
          </w:tcPr>
          <w:p w14:paraId="0EDDAB08" w14:textId="77777777" w:rsidR="006F248D" w:rsidRPr="00514BA4" w:rsidRDefault="006F248D" w:rsidP="006F248D">
            <w:pPr>
              <w:jc w:val="center"/>
              <w:rPr>
                <w:rFonts w:asciiTheme="majorHAnsi" w:hAnsiTheme="majorHAnsi" w:cstheme="majorHAnsi"/>
              </w:rPr>
            </w:pPr>
          </w:p>
        </w:tc>
        <w:bookmarkStart w:id="0" w:name="_GoBack"/>
        <w:bookmarkEnd w:id="0"/>
      </w:tr>
      <w:tr w:rsidR="006153F3" w:rsidRPr="00514BA4" w14:paraId="374F5A0E" w14:textId="77777777" w:rsidTr="00805046">
        <w:tc>
          <w:tcPr>
            <w:tcW w:w="1324" w:type="dxa"/>
          </w:tcPr>
          <w:p w14:paraId="0B551ED4" w14:textId="7045B7AF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8274FF">
              <w:rPr>
                <w:rFonts w:asciiTheme="majorHAnsi" w:hAnsiTheme="majorHAnsi" w:cstheme="majorHAnsi"/>
              </w:rPr>
              <w:t>8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131" w:type="dxa"/>
          </w:tcPr>
          <w:p w14:paraId="5B8C5A5E" w14:textId="4A557B4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64" w:type="dxa"/>
          </w:tcPr>
          <w:p w14:paraId="3273C08F" w14:textId="307212F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687" w:type="dxa"/>
          </w:tcPr>
          <w:p w14:paraId="1DAF03D2" w14:textId="0F57BFF4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1</w:t>
            </w:r>
          </w:p>
        </w:tc>
        <w:tc>
          <w:tcPr>
            <w:tcW w:w="1276" w:type="dxa"/>
          </w:tcPr>
          <w:p w14:paraId="5E3248E8" w14:textId="41EFCB46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AD8F0A4" w14:textId="77777777" w:rsidR="006153F3" w:rsidRDefault="008274FF" w:rsidP="008274F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lgorithms</w:t>
            </w:r>
          </w:p>
          <w:p w14:paraId="4A23E045" w14:textId="111168C9" w:rsidR="008274FF" w:rsidRPr="008274FF" w:rsidRDefault="008274FF" w:rsidP="008274F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pp UI</w:t>
            </w:r>
          </w:p>
        </w:tc>
        <w:tc>
          <w:tcPr>
            <w:tcW w:w="1275" w:type="dxa"/>
          </w:tcPr>
          <w:p w14:paraId="5D5F97CC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</w:tbl>
    <w:p w14:paraId="1C8607A1" w14:textId="77777777" w:rsidR="00B72311" w:rsidRPr="00514BA4" w:rsidRDefault="00B72311" w:rsidP="003C36DA">
      <w:pPr>
        <w:jc w:val="center"/>
        <w:rPr>
          <w:rFonts w:asciiTheme="majorHAnsi" w:hAnsiTheme="majorHAnsi" w:cstheme="majorHAnsi"/>
        </w:rPr>
      </w:pPr>
    </w:p>
    <w:sectPr w:rsidR="00B72311" w:rsidRPr="00514BA4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105117" w14:textId="77777777" w:rsidR="004464E5" w:rsidRDefault="004464E5" w:rsidP="00B72311">
      <w:pPr>
        <w:spacing w:after="0" w:line="240" w:lineRule="auto"/>
      </w:pPr>
      <w:r>
        <w:separator/>
      </w:r>
    </w:p>
  </w:endnote>
  <w:endnote w:type="continuationSeparator" w:id="0">
    <w:p w14:paraId="10B0C72B" w14:textId="77777777" w:rsidR="004464E5" w:rsidRDefault="004464E5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EAE1F" w14:textId="77777777" w:rsidR="004464E5" w:rsidRDefault="004464E5" w:rsidP="00B72311">
      <w:pPr>
        <w:spacing w:after="0" w:line="240" w:lineRule="auto"/>
      </w:pPr>
      <w:r>
        <w:separator/>
      </w:r>
    </w:p>
  </w:footnote>
  <w:footnote w:type="continuationSeparator" w:id="0">
    <w:p w14:paraId="18FF2646" w14:textId="77777777" w:rsidR="004464E5" w:rsidRDefault="004464E5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qQUABAWfKCwAAAA="/>
  </w:docVars>
  <w:rsids>
    <w:rsidRoot w:val="003C36DA"/>
    <w:rsid w:val="00026C89"/>
    <w:rsid w:val="00187456"/>
    <w:rsid w:val="002B79A5"/>
    <w:rsid w:val="00372815"/>
    <w:rsid w:val="003C36DA"/>
    <w:rsid w:val="004464E5"/>
    <w:rsid w:val="00514BA4"/>
    <w:rsid w:val="006153F3"/>
    <w:rsid w:val="006F248D"/>
    <w:rsid w:val="00805046"/>
    <w:rsid w:val="008274FF"/>
    <w:rsid w:val="00845991"/>
    <w:rsid w:val="0096477D"/>
    <w:rsid w:val="00AA69AF"/>
    <w:rsid w:val="00AD6F21"/>
    <w:rsid w:val="00B72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1</Words>
  <Characters>92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5</cp:revision>
  <dcterms:created xsi:type="dcterms:W3CDTF">2019-03-10T23:28:00Z</dcterms:created>
  <dcterms:modified xsi:type="dcterms:W3CDTF">2019-03-10T23:49:00Z</dcterms:modified>
</cp:coreProperties>
</file>